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University Avenue, Harare, Zimbabw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7 123 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teaching and research experience in Zimbabwe, particularly in Harare. Proficient in delivering academic content across [specific disciplines, e.g., Business Administration, Education, or Environmental Science], with a strong commitment to fostering critical thinking and innovation among students. A graduate of reputable institutions in Zimbabwe and abroad, I have contributed to the academic community through publications, seminars, and collaborative projects. My work as a University Lecturer in Harare is rooted in advancing higher education standards and addressing local socio-economic challenges through research and mentor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University of Zimbabwe, Harare, Zimbabw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Midlands State University, Gweru, Zimbabw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[Field of Study]</w:t>
      </w:r>
      <w:r>
        <w:t xml:space="preserve">, Chinhoyi University of Technology, Harare, Zimbabwe (Year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[Name of University], Harare, Zimbabwe (Year – Present)</w:t>
      </w:r>
      <w:r>
        <w:br/>
      </w:r>
      <w:r>
        <w:t xml:space="preserve">- Teach undergraduate and postgraduate courses in [specific subjects].</w:t>
      </w:r>
      <w:r>
        <w:br/>
      </w:r>
      <w:r>
        <w:t xml:space="preserve">- Develop and update curricula to align with national educational standards and global trends.</w:t>
      </w:r>
      <w:r>
        <w:br/>
      </w:r>
      <w:r>
        <w:t xml:space="preserve">- Supervise student research projects and guide thesis writing for honors and master’s degrees.</w:t>
      </w:r>
      <w:r>
        <w:br/>
      </w:r>
      <w:r>
        <w:t xml:space="preserve">- Collaborate with local institutions in Harare to promote academic partnerships and community engagement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t xml:space="preserve">, [Name of University], Harare, Zimbabwe (Year – Year)</w:t>
      </w:r>
      <w:r>
        <w:br/>
      </w:r>
      <w:r>
        <w:t xml:space="preserve">- Assisted in delivering lectures, marking assignments, and providing student support.</w:t>
      </w:r>
      <w:r>
        <w:br/>
      </w:r>
      <w:r>
        <w:t xml:space="preserve">- Conducted tutorials and workshops on [specific topics].</w:t>
      </w:r>
      <w:r>
        <w:br/>
      </w:r>
      <w:r>
        <w:t xml:space="preserve">- Contributed to the development of digital learning resources for online modules.</w:t>
      </w:r>
    </w:p>
    <w:bookmarkEnd w:id="23"/>
    <w:bookmarkStart w:id="24" w:name="research-interests-projects"/>
    <w:p>
      <w:pPr>
        <w:pStyle w:val="Heading2"/>
      </w:pPr>
      <w:r>
        <w:t xml:space="preserve">Research Interests &amp;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rea:</w:t>
      </w:r>
      <w:r>
        <w:t xml:space="preserve"> </w:t>
      </w:r>
      <w:r>
        <w:t xml:space="preserve">[e.g., Sustainable Development in Zimbabwe, Education Policy Reform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going Projects:</w:t>
      </w:r>
    </w:p>
    <w:p>
      <w:pPr>
        <w:numPr>
          <w:ilvl w:val="1"/>
          <w:numId w:val="1003"/>
        </w:numPr>
        <w:pStyle w:val="Compact"/>
      </w:pPr>
      <w:r>
        <w:t xml:space="preserve">"Impact of Climate Change on Agriculture in Harare" – Funded by the Zimbabwean Ministry of Higher Education.</w:t>
      </w:r>
    </w:p>
    <w:p>
      <w:pPr>
        <w:numPr>
          <w:ilvl w:val="1"/>
          <w:numId w:val="1003"/>
        </w:numPr>
        <w:pStyle w:val="Compact"/>
      </w:pPr>
      <w:r>
        <w:t xml:space="preserve">"Innovative Teaching Methods for Rural Universities in Zimbabwe" – Collaborative project with the University of Zimbabwe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  <w:r>
        <w:br/>
      </w:r>
      <w:r>
        <w:t xml:space="preserve">- [Course Name]: Introduction to [Subject], University of Zimbabwe, Harare (Year)</w:t>
      </w:r>
      <w:r>
        <w:br/>
      </w:r>
      <w:r>
        <w:t xml:space="preserve">- [Course Name]: Advanced Research Methods, Chinhoyi University of Technology, Harare (Year)</w:t>
      </w:r>
      <w:r>
        <w:br/>
      </w:r>
      <w:r>
        <w:t xml:space="preserve">- [Course Name]: Environmental Economics, National University of Science and Technology, Harare (Year)</w:t>
      </w:r>
    </w:p>
    <w:p>
      <w:pPr>
        <w:pStyle w:val="BodyText"/>
      </w:pPr>
      <w:r>
        <w:rPr>
          <w:bCs/>
          <w:b/>
        </w:rPr>
        <w:t xml:space="preserve">Teaching Philosophy:</w:t>
      </w:r>
      <w:r>
        <w:br/>
      </w:r>
      <w:r>
        <w:t xml:space="preserve">As a University Lecturer in Zimbabwe Harare, I emphasize practical learning and real-world applications. My approach integrates technology, case studies from local contexts, and student-centered activities to enhance engagement. I am committed to preparing students to address challenges facing Zimbabwe’s educational and economic landscape.</w:t>
      </w:r>
    </w:p>
    <w:bookmarkEnd w:id="25"/>
    <w:bookmarkStart w:id="26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urnal Articles:</w:t>
      </w:r>
    </w:p>
    <w:p>
      <w:pPr>
        <w:numPr>
          <w:ilvl w:val="1"/>
          <w:numId w:val="1005"/>
        </w:numPr>
        <w:pStyle w:val="Compact"/>
      </w:pPr>
      <w:r>
        <w:t xml:space="preserve">"Sustainable Agriculture Practices in Harare: A Case Study" – Published in the Zimbabwe Journal of Agricultural Research (Year).</w:t>
      </w:r>
    </w:p>
    <w:p>
      <w:pPr>
        <w:numPr>
          <w:ilvl w:val="1"/>
          <w:numId w:val="1005"/>
        </w:numPr>
        <w:pStyle w:val="Compact"/>
      </w:pPr>
      <w:r>
        <w:t xml:space="preserve">"Challenges Facing Higher Education in Zimbabwe" – Co-authored with [Name], published in the African Education Review (Ye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resentations:</w:t>
      </w:r>
    </w:p>
    <w:p>
      <w:pPr>
        <w:numPr>
          <w:ilvl w:val="1"/>
          <w:numId w:val="1006"/>
        </w:numPr>
        <w:pStyle w:val="Compact"/>
      </w:pPr>
      <w:r>
        <w:t xml:space="preserve">"Innovative Solutions for Rural Education" – Presented at the Zimbabwe Educational Association Conference, Harare (Year).</w:t>
      </w:r>
    </w:p>
    <w:p>
      <w:pPr>
        <w:numPr>
          <w:ilvl w:val="1"/>
          <w:numId w:val="1006"/>
        </w:numPr>
        <w:pStyle w:val="Compact"/>
      </w:pPr>
      <w:r>
        <w:t xml:space="preserve">"Climate Change and Urban Development in Harare" – Panel discussion at the Southern African Climate Change Conference (Year).</w:t>
      </w:r>
    </w:p>
    <w:bookmarkEnd w:id="26"/>
    <w:bookmarkStart w:id="27" w:name="professional-development-certifications"/>
    <w:p>
      <w:pPr>
        <w:pStyle w:val="Heading2"/>
      </w:pPr>
      <w:r>
        <w:t xml:space="preserve">Professional Development &amp;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cademic Leadership</w:t>
      </w:r>
      <w:r>
        <w:t xml:space="preserve">, University of Cape Town, South Africa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-Learning Technologies</w:t>
      </w:r>
      <w:r>
        <w:t xml:space="preserve">, Zimbabwe Institute of Technology, Harare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y Training</w:t>
      </w:r>
      <w:r>
        <w:t xml:space="preserve">, African Research Universities Alliance (ARUA), 2023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8"/>
        </w:numPr>
        <w:pStyle w:val="Compact"/>
      </w:pPr>
      <w:r>
        <w:t xml:space="preserve">Strong academic writing and publication skills.</w:t>
      </w:r>
    </w:p>
    <w:p>
      <w:pPr>
        <w:numPr>
          <w:ilvl w:val="0"/>
          <w:numId w:val="1008"/>
        </w:numPr>
        <w:pStyle w:val="Compact"/>
      </w:pPr>
      <w:r>
        <w:t xml:space="preserve">Proficient in data analysis and research methodologies.</w:t>
      </w:r>
    </w:p>
    <w:p>
      <w:pPr>
        <w:numPr>
          <w:ilvl w:val="0"/>
          <w:numId w:val="1008"/>
        </w:numPr>
        <w:pStyle w:val="Compact"/>
      </w:pPr>
      <w:r>
        <w:t xml:space="preserve">Captain of a team in developing digital learning platforms for universities in Harare.</w:t>
      </w:r>
    </w:p>
    <w:p>
      <w:pPr>
        <w:numPr>
          <w:ilvl w:val="0"/>
          <w:numId w:val="1008"/>
        </w:numPr>
        <w:pStyle w:val="Compact"/>
      </w:pPr>
      <w:r>
        <w:t xml:space="preserve">Fluent in English and Shona, with basic proficiency in Ndebele.</w:t>
      </w:r>
    </w:p>
    <w:p>
      <w:pPr>
        <w:numPr>
          <w:ilvl w:val="0"/>
          <w:numId w:val="1008"/>
        </w:numPr>
        <w:pStyle w:val="Compact"/>
      </w:pPr>
      <w:r>
        <w:t xml:space="preserve">Skilled in using educational technologies (e.g., Moodle, Zoom, Google Classroom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Shona – Fluent</w:t>
      </w:r>
    </w:p>
    <w:p>
      <w:pPr>
        <w:numPr>
          <w:ilvl w:val="0"/>
          <w:numId w:val="1009"/>
        </w:numPr>
        <w:pStyle w:val="Compact"/>
      </w:pPr>
      <w:r>
        <w:t xml:space="preserve">Ndebele – Basic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leaders from universities in Zimbabwe Harare, such as [Name of University] and [Name of University].</w:t>
      </w:r>
    </w:p>
    <w:p>
      <w:pPr>
        <w:pStyle w:val="BodyText"/>
      </w:pPr>
      <w:r>
        <w:t xml:space="preserve">© 2023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Zimbabwe Harare</dc:title>
  <dc:creator/>
  <dc:language>en</dc:language>
  <cp:keywords/>
  <dcterms:created xsi:type="dcterms:W3CDTF">2026-07-21T13:40:43Z</dcterms:created>
  <dcterms:modified xsi:type="dcterms:W3CDTF">2026-07-21T1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